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606D1" w14:textId="77777777" w:rsidR="001E4767" w:rsidRPr="00DA140C" w:rsidRDefault="001E4767" w:rsidP="001E4767">
      <w:pPr>
        <w:rPr>
          <w:b/>
          <w:bCs/>
          <w:sz w:val="28"/>
          <w:szCs w:val="28"/>
        </w:rPr>
      </w:pPr>
      <w:r w:rsidRPr="00DA140C">
        <w:rPr>
          <w:b/>
          <w:bCs/>
          <w:sz w:val="28"/>
          <w:szCs w:val="28"/>
        </w:rPr>
        <w:t>Ćwiczenie 6 Rozdział 15</w:t>
      </w:r>
    </w:p>
    <w:p w14:paraId="56703CC4" w14:textId="77777777" w:rsidR="001E4767" w:rsidRPr="001912C6" w:rsidRDefault="001E4767" w:rsidP="001E4767">
      <w:pPr>
        <w:rPr>
          <w:sz w:val="24"/>
          <w:szCs w:val="24"/>
        </w:rPr>
      </w:pPr>
    </w:p>
    <w:p w14:paraId="2AD817EE" w14:textId="77777777" w:rsidR="001E4767" w:rsidRPr="001912C6" w:rsidRDefault="001E4767" w:rsidP="001E4767">
      <w:pPr>
        <w:rPr>
          <w:sz w:val="24"/>
          <w:szCs w:val="24"/>
        </w:rPr>
      </w:pPr>
      <w:r w:rsidRPr="001912C6">
        <w:rPr>
          <w:sz w:val="24"/>
          <w:szCs w:val="24"/>
        </w:rPr>
        <w:t xml:space="preserve">Z jakiegoś powodu muszę mieć w każdej nowej klasie która dziedziczy po Shape funkcję </w:t>
      </w:r>
    </w:p>
    <w:p w14:paraId="3F1ABF15" w14:textId="77777777" w:rsidR="001E4767" w:rsidRDefault="001E4767" w:rsidP="001E476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raw_lines()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215642" w14:textId="77777777" w:rsidR="001E4767" w:rsidRPr="001912C6" w:rsidRDefault="001E4767" w:rsidP="001E4767">
      <w:pPr>
        <w:rPr>
          <w:rFonts w:cstheme="minorHAnsi"/>
          <w:color w:val="000000"/>
          <w:sz w:val="24"/>
          <w:szCs w:val="24"/>
        </w:rPr>
      </w:pPr>
      <w:r w:rsidRPr="001912C6">
        <w:rPr>
          <w:rFonts w:cstheme="minorHAnsi"/>
          <w:color w:val="000000"/>
          <w:sz w:val="24"/>
          <w:szCs w:val="24"/>
        </w:rPr>
        <w:t xml:space="preserve">Przynajmniej jeśli w tej klasie używasz </w:t>
      </w:r>
      <w:r>
        <w:rPr>
          <w:rFonts w:cstheme="minorHAnsi"/>
          <w:color w:val="000000"/>
          <w:sz w:val="24"/>
          <w:szCs w:val="24"/>
        </w:rPr>
        <w:t xml:space="preserve">obiektów </w:t>
      </w:r>
      <w:r w:rsidRPr="001912C6">
        <w:rPr>
          <w:rFonts w:cstheme="minorHAnsi"/>
          <w:color w:val="000000"/>
          <w:sz w:val="24"/>
          <w:szCs w:val="24"/>
        </w:rPr>
        <w:t>innych klas niż Point np. Rectangle, Polygon czy Open_polyline</w:t>
      </w:r>
      <w:r>
        <w:rPr>
          <w:rFonts w:cstheme="minorHAnsi"/>
          <w:color w:val="000000"/>
          <w:sz w:val="24"/>
          <w:szCs w:val="24"/>
        </w:rPr>
        <w:t>, bo</w:t>
      </w:r>
      <w:r w:rsidRPr="001912C6">
        <w:rPr>
          <w:rFonts w:cstheme="minorHAnsi"/>
          <w:color w:val="000000"/>
          <w:sz w:val="24"/>
          <w:szCs w:val="24"/>
        </w:rPr>
        <w:t xml:space="preserve"> </w:t>
      </w:r>
      <w:r>
        <w:rPr>
          <w:rFonts w:cstheme="minorHAnsi"/>
          <w:color w:val="000000"/>
          <w:sz w:val="24"/>
          <w:szCs w:val="24"/>
        </w:rPr>
        <w:t xml:space="preserve">funkcja add() dla Point działa bez </w:t>
      </w:r>
      <w:r>
        <w:rPr>
          <w:rFonts w:ascii="Consolas" w:hAnsi="Consolas" w:cs="Consolas"/>
          <w:color w:val="000000"/>
          <w:sz w:val="19"/>
          <w:szCs w:val="19"/>
        </w:rPr>
        <w:t>draw_lines().</w:t>
      </w:r>
    </w:p>
    <w:p w14:paraId="19F6DC59" w14:textId="77777777" w:rsidR="001E4767" w:rsidRPr="001912C6" w:rsidRDefault="001E4767" w:rsidP="001E4767">
      <w:pPr>
        <w:rPr>
          <w:rFonts w:cstheme="minorHAnsi"/>
          <w:color w:val="000000"/>
          <w:sz w:val="24"/>
          <w:szCs w:val="24"/>
        </w:rPr>
      </w:pPr>
      <w:r w:rsidRPr="001912C6">
        <w:rPr>
          <w:rFonts w:cstheme="minorHAnsi"/>
          <w:color w:val="000000"/>
          <w:sz w:val="24"/>
          <w:szCs w:val="24"/>
        </w:rPr>
        <w:t>Bez</w:t>
      </w:r>
      <w:r w:rsidRPr="001700E5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 xml:space="preserve">draw_lines() </w:t>
      </w:r>
      <w:r w:rsidRPr="001912C6">
        <w:rPr>
          <w:rFonts w:cstheme="minorHAnsi"/>
          <w:color w:val="000000"/>
          <w:sz w:val="24"/>
          <w:szCs w:val="24"/>
        </w:rPr>
        <w:t xml:space="preserve">dodając obiekt nowo utworzonej klasy do okna za pomocą win.attach(nowa_klasa) nie będziesz widział utworzonej w niej figur takich jak Rectangle, Polygon czy Open_polyline. </w:t>
      </w:r>
    </w:p>
    <w:p w14:paraId="2E7008EB" w14:textId="77777777" w:rsidR="001E4767" w:rsidRPr="001912C6" w:rsidRDefault="001E4767" w:rsidP="001E4767">
      <w:pPr>
        <w:rPr>
          <w:rFonts w:cstheme="minorHAnsi"/>
          <w:sz w:val="24"/>
          <w:szCs w:val="24"/>
        </w:rPr>
      </w:pPr>
      <w:r w:rsidRPr="001912C6">
        <w:rPr>
          <w:rFonts w:cstheme="minorHAnsi"/>
          <w:sz w:val="24"/>
          <w:szCs w:val="24"/>
        </w:rPr>
        <w:t>Najlepsze, że nigdzie ta funkcja nie jest bezpośrednio wywoływana nawet w konstruktorze klasy Shape :O Po postu bez tego nie działa. Poniżej jak mniej więcej to powinno wyglądać</w:t>
      </w:r>
      <w:r>
        <w:rPr>
          <w:rFonts w:cstheme="minorHAnsi"/>
          <w:sz w:val="24"/>
          <w:szCs w:val="24"/>
        </w:rPr>
        <w:t>, aby działało.</w:t>
      </w:r>
    </w:p>
    <w:p w14:paraId="1B12E543" w14:textId="77777777" w:rsidR="001E4767" w:rsidRDefault="001E4767" w:rsidP="001E4767"/>
    <w:p w14:paraId="3EF208BE" w14:textId="77777777" w:rsidR="001E4767" w:rsidRPr="00D97591" w:rsidRDefault="001E4767" w:rsidP="001E4767">
      <w:pPr>
        <w:rPr>
          <w:b/>
          <w:bCs/>
          <w:sz w:val="32"/>
          <w:szCs w:val="32"/>
        </w:rPr>
      </w:pPr>
      <w:r w:rsidRPr="00D97591">
        <w:rPr>
          <w:b/>
          <w:bCs/>
          <w:sz w:val="32"/>
          <w:szCs w:val="32"/>
        </w:rPr>
        <w:t>Plik .h</w:t>
      </w:r>
    </w:p>
    <w:p w14:paraId="66462CD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Bar_chart</w:t>
      </w:r>
      <w:r>
        <w:rPr>
          <w:rFonts w:ascii="Consolas" w:hAnsi="Consolas" w:cs="Consolas"/>
          <w:color w:val="000000"/>
          <w:sz w:val="19"/>
          <w:szCs w:val="19"/>
        </w:rPr>
        <w:t xml:space="preserve"> :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Graph_lib::</w:t>
      </w:r>
      <w:r>
        <w:rPr>
          <w:rFonts w:ascii="Consolas" w:hAnsi="Consolas" w:cs="Consolas"/>
          <w:color w:val="2B91AF"/>
          <w:sz w:val="19"/>
          <w:szCs w:val="19"/>
        </w:rPr>
        <w:t>Shape</w:t>
      </w:r>
    </w:p>
    <w:p w14:paraId="2D337A2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AE193D7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F1740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Bar_chart(</w:t>
      </w:r>
      <w:r>
        <w:rPr>
          <w:rFonts w:ascii="Consolas" w:hAnsi="Consolas" w:cs="Consolas"/>
          <w:color w:val="6F008A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r>
        <w:rPr>
          <w:rFonts w:ascii="Consolas" w:hAnsi="Consolas" w:cs="Consolas"/>
          <w:color w:val="808080"/>
          <w:sz w:val="19"/>
          <w:szCs w:val="19"/>
        </w:rPr>
        <w:t>value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ri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scal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scal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BFBF62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raw_lines()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 !!!!!!!!!!!!!!!!!!!!!!!!!!!   I have no idea why but the code does not work without it. I Think we need to inherit this function.</w:t>
      </w:r>
    </w:p>
    <w:p w14:paraId="5C1DE01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Hovewer where is this function invoked?! I am not using it explicitly, have no idea what is happening....</w:t>
      </w:r>
    </w:p>
    <w:p w14:paraId="012AFAF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ector_ref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Rectangle</w:t>
      </w:r>
      <w:r>
        <w:rPr>
          <w:rFonts w:ascii="Consolas" w:hAnsi="Consolas" w:cs="Consolas"/>
          <w:color w:val="000000"/>
          <w:sz w:val="19"/>
          <w:szCs w:val="19"/>
        </w:rPr>
        <w:t>&gt; val;</w:t>
      </w:r>
    </w:p>
    <w:p w14:paraId="68E9E3EA" w14:textId="77777777" w:rsidR="001E4767" w:rsidRDefault="001E4767" w:rsidP="001E476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14:paraId="6FD96538" w14:textId="77777777" w:rsidR="001E4767" w:rsidRDefault="001E4767" w:rsidP="001E4767">
      <w:pPr>
        <w:rPr>
          <w:rFonts w:ascii="Consolas" w:hAnsi="Consolas" w:cs="Consolas"/>
          <w:color w:val="000000"/>
          <w:sz w:val="19"/>
          <w:szCs w:val="19"/>
        </w:rPr>
      </w:pPr>
    </w:p>
    <w:p w14:paraId="020CF927" w14:textId="77777777" w:rsidR="001E4767" w:rsidRPr="00D97591" w:rsidRDefault="001E4767" w:rsidP="001E4767">
      <w:pPr>
        <w:rPr>
          <w:b/>
          <w:bCs/>
          <w:sz w:val="32"/>
          <w:szCs w:val="32"/>
        </w:rPr>
      </w:pPr>
      <w:r w:rsidRPr="00D97591">
        <w:rPr>
          <w:b/>
          <w:bCs/>
          <w:sz w:val="32"/>
          <w:szCs w:val="32"/>
        </w:rPr>
        <w:t>Plik .</w:t>
      </w:r>
      <w:r>
        <w:rPr>
          <w:b/>
          <w:bCs/>
          <w:sz w:val="32"/>
          <w:szCs w:val="32"/>
        </w:rPr>
        <w:t>cpp</w:t>
      </w:r>
    </w:p>
    <w:p w14:paraId="46BEFE8C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Bar_chart</w:t>
      </w:r>
      <w:r>
        <w:rPr>
          <w:rFonts w:ascii="Consolas" w:hAnsi="Consolas" w:cs="Consolas"/>
          <w:color w:val="000000"/>
          <w:sz w:val="19"/>
          <w:szCs w:val="19"/>
        </w:rPr>
        <w:t>::Bar_chart(</w:t>
      </w:r>
      <w:r>
        <w:rPr>
          <w:rFonts w:ascii="Consolas" w:hAnsi="Consolas" w:cs="Consolas"/>
          <w:color w:val="6F008A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r>
        <w:rPr>
          <w:rFonts w:ascii="Consolas" w:hAnsi="Consolas" w:cs="Consolas"/>
          <w:color w:val="808080"/>
          <w:sz w:val="19"/>
          <w:szCs w:val="19"/>
        </w:rPr>
        <w:t>value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ri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scal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scal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8380F3D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9AD617E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bar_width = 0;</w:t>
      </w:r>
    </w:p>
    <w:p w14:paraId="5B81D97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F7FA682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val.push_back(new Rectangle(Point(orig.x, orig.y - 4 * yscale), 1 * xscale, 4 * yscale));</w:t>
      </w:r>
    </w:p>
    <w:p w14:paraId="7F2396A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566A52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539785E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</w:t>
      </w:r>
      <w:r>
        <w:rPr>
          <w:rFonts w:ascii="Consolas" w:hAnsi="Consolas" w:cs="Consolas"/>
          <w:color w:val="808080"/>
          <w:sz w:val="19"/>
          <w:szCs w:val="19"/>
        </w:rPr>
        <w:t>values</w:t>
      </w:r>
      <w:r>
        <w:rPr>
          <w:rFonts w:ascii="Consolas" w:hAnsi="Consolas" w:cs="Consolas"/>
          <w:color w:val="000000"/>
          <w:sz w:val="19"/>
          <w:szCs w:val="19"/>
        </w:rPr>
        <w:t>.size(); ++i)</w:t>
      </w:r>
    </w:p>
    <w:p w14:paraId="38CBB146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5C9F78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val.push_back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Rectangle</w:t>
      </w:r>
      <w:r>
        <w:rPr>
          <w:rFonts w:ascii="Consolas" w:hAnsi="Consolas" w:cs="Consolas"/>
          <w:color w:val="000000"/>
          <w:sz w:val="19"/>
          <w:szCs w:val="19"/>
        </w:rPr>
        <w:t xml:space="preserve">(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orig</w:t>
      </w:r>
      <w:r>
        <w:rPr>
          <w:rFonts w:ascii="Consolas" w:hAnsi="Consolas" w:cs="Consolas"/>
          <w:color w:val="000000"/>
          <w:sz w:val="19"/>
          <w:szCs w:val="19"/>
        </w:rPr>
        <w:t xml:space="preserve">.x + bar_width, </w:t>
      </w:r>
      <w:r>
        <w:rPr>
          <w:rFonts w:ascii="Consolas" w:hAnsi="Consolas" w:cs="Consolas"/>
          <w:color w:val="808080"/>
          <w:sz w:val="19"/>
          <w:szCs w:val="19"/>
        </w:rPr>
        <w:t>orig</w:t>
      </w:r>
      <w:r>
        <w:rPr>
          <w:rFonts w:ascii="Consolas" w:hAnsi="Consolas" w:cs="Consolas"/>
          <w:color w:val="000000"/>
          <w:sz w:val="19"/>
          <w:szCs w:val="19"/>
        </w:rPr>
        <w:t xml:space="preserve">.y - </w:t>
      </w:r>
      <w:r>
        <w:rPr>
          <w:rFonts w:ascii="Consolas" w:hAnsi="Consolas" w:cs="Consolas"/>
          <w:color w:val="808080"/>
          <w:sz w:val="19"/>
          <w:szCs w:val="19"/>
        </w:rPr>
        <w:t>values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yscale</w:t>
      </w:r>
      <w:r>
        <w:rPr>
          <w:rFonts w:ascii="Consolas" w:hAnsi="Consolas" w:cs="Consolas"/>
          <w:color w:val="000000"/>
          <w:sz w:val="19"/>
          <w:szCs w:val="19"/>
        </w:rPr>
        <w:t xml:space="preserve">), 1 * </w:t>
      </w:r>
      <w:r>
        <w:rPr>
          <w:rFonts w:ascii="Consolas" w:hAnsi="Consolas" w:cs="Consolas"/>
          <w:color w:val="808080"/>
          <w:sz w:val="19"/>
          <w:szCs w:val="19"/>
        </w:rPr>
        <w:t>xscal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alues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yscale</w:t>
      </w:r>
      <w:r>
        <w:rPr>
          <w:rFonts w:ascii="Consolas" w:hAnsi="Consolas" w:cs="Consolas"/>
          <w:color w:val="000000"/>
          <w:sz w:val="19"/>
          <w:szCs w:val="19"/>
        </w:rPr>
        <w:t>) );</w:t>
      </w:r>
    </w:p>
    <w:p w14:paraId="715EC50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5BB8FF32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bar_width += 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230BC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52880A1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7F7052B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6A8E180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83D142B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3B9BFA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Bar_chart</w:t>
      </w:r>
      <w:r>
        <w:rPr>
          <w:rFonts w:ascii="Consolas" w:hAnsi="Consolas" w:cs="Consolas"/>
          <w:color w:val="000000"/>
          <w:sz w:val="19"/>
          <w:szCs w:val="19"/>
        </w:rPr>
        <w:t xml:space="preserve">::draw_lines()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</w:p>
    <w:p w14:paraId="2BDB7DF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7B624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hape</w:t>
      </w:r>
      <w:r>
        <w:rPr>
          <w:rFonts w:ascii="Consolas" w:hAnsi="Consolas" w:cs="Consolas"/>
          <w:color w:val="000000"/>
          <w:sz w:val="19"/>
          <w:szCs w:val="19"/>
        </w:rPr>
        <w:t>::draw_lines();</w:t>
      </w:r>
    </w:p>
    <w:p w14:paraId="7E758AC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0; i &lt; val.size(); ++i)</w:t>
      </w:r>
    </w:p>
    <w:p w14:paraId="7E5966A7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6C412C6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val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.draw();</w:t>
      </w:r>
    </w:p>
    <w:p w14:paraId="6B11046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6E1DDE6" w14:textId="77777777" w:rsidR="001E4767" w:rsidRDefault="001E4767" w:rsidP="001E4767"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20A8052" w14:textId="77777777" w:rsidR="001E4767" w:rsidRDefault="001E4767" w:rsidP="001E4767"/>
    <w:p w14:paraId="07E9935F" w14:textId="77777777" w:rsidR="001E4767" w:rsidRDefault="001E4767" w:rsidP="001E4767"/>
    <w:p w14:paraId="26C7653A" w14:textId="77777777" w:rsidR="001E4767" w:rsidRDefault="001E4767" w:rsidP="001E4767"/>
    <w:p w14:paraId="4A832102" w14:textId="77777777" w:rsidR="001E4767" w:rsidRDefault="001E4767" w:rsidP="001E476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Funkcja która idzie do main() </w:t>
      </w:r>
    </w:p>
    <w:p w14:paraId="239639BF" w14:textId="77777777" w:rsidR="001E4767" w:rsidRDefault="001E4767" w:rsidP="001E4767">
      <w:pPr>
        <w:rPr>
          <w:b/>
          <w:bCs/>
          <w:sz w:val="32"/>
          <w:szCs w:val="32"/>
        </w:rPr>
      </w:pPr>
    </w:p>
    <w:p w14:paraId="55321D1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homework()</w:t>
      </w:r>
    </w:p>
    <w:p w14:paraId="7E91F65B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0A4F17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CFB44D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44BA8D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const int MAX_FCT = 21;</w:t>
      </w:r>
    </w:p>
    <w:p w14:paraId="78B57F1F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compare_factorials(MAX_FCT); //exercise 1</w:t>
      </w:r>
    </w:p>
    <w:p w14:paraId="65DAC88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max = 600;</w:t>
      </w:r>
    </w:p>
    <w:p w14:paraId="154C2EC7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ymax = 600;</w:t>
      </w:r>
    </w:p>
    <w:p w14:paraId="26AB373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716E2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offset = 100;</w:t>
      </w:r>
    </w:p>
    <w:p w14:paraId="479AB038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yoffset = 100;</w:t>
      </w:r>
    </w:p>
    <w:p w14:paraId="14673215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F90C05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space = 100;</w:t>
      </w:r>
    </w:p>
    <w:p w14:paraId="4E4F0517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yspace = 100;</w:t>
      </w:r>
    </w:p>
    <w:p w14:paraId="4883251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31AB4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length = xmax - xoffset - xspace; </w:t>
      </w:r>
      <w:r>
        <w:rPr>
          <w:rFonts w:ascii="Consolas" w:hAnsi="Consolas" w:cs="Consolas"/>
          <w:color w:val="008000"/>
          <w:sz w:val="19"/>
          <w:szCs w:val="19"/>
        </w:rPr>
        <w:t>// 400 pixeles</w:t>
      </w:r>
    </w:p>
    <w:p w14:paraId="0E83D1A8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ylength = ymax - yoffset - yspace; </w:t>
      </w:r>
      <w:r>
        <w:rPr>
          <w:rFonts w:ascii="Consolas" w:hAnsi="Consolas" w:cs="Consolas"/>
          <w:color w:val="008000"/>
          <w:sz w:val="19"/>
          <w:szCs w:val="19"/>
        </w:rPr>
        <w:t>// 400 pixeles</w:t>
      </w:r>
    </w:p>
    <w:p w14:paraId="720EC2DD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56984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scale = 20;</w:t>
      </w:r>
    </w:p>
    <w:p w14:paraId="041C257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yscale = 20;</w:t>
      </w:r>
    </w:p>
    <w:p w14:paraId="46D6525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21ED6F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_min = -10;</w:t>
      </w:r>
    </w:p>
    <w:p w14:paraId="5B9E91A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_max = 11;</w:t>
      </w:r>
    </w:p>
    <w:p w14:paraId="6D46240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E03BFD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umber_of_notches = r_max - r_min -1; </w:t>
      </w:r>
      <w:r>
        <w:rPr>
          <w:rFonts w:ascii="Consolas" w:hAnsi="Consolas" w:cs="Consolas"/>
          <w:color w:val="008000"/>
          <w:sz w:val="19"/>
          <w:szCs w:val="19"/>
        </w:rPr>
        <w:t>// 20</w:t>
      </w:r>
    </w:p>
    <w:p w14:paraId="536A3C0A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8E316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caled_length = abs(r_min - r_max) - 1; </w:t>
      </w:r>
      <w:r>
        <w:rPr>
          <w:rFonts w:ascii="Consolas" w:hAnsi="Consolas" w:cs="Consolas"/>
          <w:color w:val="008000"/>
          <w:sz w:val="19"/>
          <w:szCs w:val="19"/>
        </w:rPr>
        <w:t xml:space="preserve">// length of 20 on axis which is eqivalent of 400 pixels </w:t>
      </w:r>
    </w:p>
    <w:p w14:paraId="4309701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1D127E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 orig(xmax / 2, ymax / 2); </w:t>
      </w:r>
      <w:r>
        <w:rPr>
          <w:rFonts w:ascii="Consolas" w:hAnsi="Consolas" w:cs="Consolas"/>
          <w:color w:val="008000"/>
          <w:sz w:val="19"/>
          <w:szCs w:val="19"/>
        </w:rPr>
        <w:t>// Point(xmax/2, ymax/2) corresponds to Point(0,0) on displayed label</w:t>
      </w:r>
    </w:p>
    <w:p w14:paraId="625B4F3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FA5927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graph_resolution = 300;</w:t>
      </w:r>
    </w:p>
    <w:p w14:paraId="163B1027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PI = _Pi;</w:t>
      </w:r>
    </w:p>
    <w:p w14:paraId="72E7599E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graph_presicion = 1; </w:t>
      </w:r>
      <w:r>
        <w:rPr>
          <w:rFonts w:ascii="Consolas" w:hAnsi="Consolas" w:cs="Consolas"/>
          <w:color w:val="008000"/>
          <w:sz w:val="19"/>
          <w:szCs w:val="19"/>
        </w:rPr>
        <w:t>// 1 is the best presicion, precision closer to one - better</w:t>
      </w:r>
    </w:p>
    <w:p w14:paraId="3065FE1B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D2277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0405838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F85365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imple_window</w:t>
      </w:r>
      <w:r>
        <w:rPr>
          <w:rFonts w:ascii="Consolas" w:hAnsi="Consolas" w:cs="Consolas"/>
          <w:color w:val="000000"/>
          <w:sz w:val="19"/>
          <w:szCs w:val="19"/>
        </w:rPr>
        <w:t xml:space="preserve"> win(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(100, 100), 600, 600, </w:t>
      </w:r>
      <w:r>
        <w:rPr>
          <w:rFonts w:ascii="Consolas" w:hAnsi="Consolas" w:cs="Consolas"/>
          <w:color w:val="A31515"/>
          <w:sz w:val="19"/>
          <w:szCs w:val="19"/>
        </w:rPr>
        <w:t>"Homework chapter 15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4823A7D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Axis</w:t>
      </w:r>
      <w:r>
        <w:rPr>
          <w:rFonts w:ascii="Consolas" w:hAnsi="Consolas" w:cs="Consolas"/>
          <w:color w:val="000000"/>
          <w:sz w:val="19"/>
          <w:szCs w:val="19"/>
        </w:rPr>
        <w:t xml:space="preserve"> x_axis(</w:t>
      </w:r>
      <w:r>
        <w:rPr>
          <w:rFonts w:ascii="Consolas" w:hAnsi="Consolas" w:cs="Consolas"/>
          <w:color w:val="2B91AF"/>
          <w:sz w:val="19"/>
          <w:szCs w:val="19"/>
        </w:rPr>
        <w:t>Axis</w:t>
      </w:r>
      <w:r>
        <w:rPr>
          <w:rFonts w:ascii="Consolas" w:hAnsi="Consolas" w:cs="Consolas"/>
          <w:color w:val="000000"/>
          <w:sz w:val="19"/>
          <w:szCs w:val="19"/>
        </w:rPr>
        <w:t>::</w:t>
      </w:r>
      <w:r>
        <w:rPr>
          <w:rFonts w:ascii="Consolas" w:hAnsi="Consolas" w:cs="Consolas"/>
          <w:color w:val="2F4F4F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(xoffset, ymax / 2), xlength, number_of_notches, </w:t>
      </w:r>
      <w:r>
        <w:rPr>
          <w:rFonts w:ascii="Consolas" w:hAnsi="Consolas" w:cs="Consolas"/>
          <w:color w:val="A31515"/>
          <w:sz w:val="19"/>
          <w:szCs w:val="19"/>
        </w:rPr>
        <w:t>"x asi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30A9E9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Axis</w:t>
      </w:r>
      <w:r>
        <w:rPr>
          <w:rFonts w:ascii="Consolas" w:hAnsi="Consolas" w:cs="Consolas"/>
          <w:color w:val="000000"/>
          <w:sz w:val="19"/>
          <w:szCs w:val="19"/>
        </w:rPr>
        <w:t xml:space="preserve"> y_axis(</w:t>
      </w:r>
      <w:r>
        <w:rPr>
          <w:rFonts w:ascii="Consolas" w:hAnsi="Consolas" w:cs="Consolas"/>
          <w:color w:val="2B91AF"/>
          <w:sz w:val="19"/>
          <w:szCs w:val="19"/>
        </w:rPr>
        <w:t>Axis</w:t>
      </w:r>
      <w:r>
        <w:rPr>
          <w:rFonts w:ascii="Consolas" w:hAnsi="Consolas" w:cs="Consolas"/>
          <w:color w:val="000000"/>
          <w:sz w:val="19"/>
          <w:szCs w:val="19"/>
        </w:rPr>
        <w:t>::</w:t>
      </w:r>
      <w:r>
        <w:rPr>
          <w:rFonts w:ascii="Consolas" w:hAnsi="Consolas" w:cs="Consolas"/>
          <w:color w:val="2F4F4F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(xmax / 2, ymax - yoffset), ylength, number_of_notches, </w:t>
      </w:r>
      <w:r>
        <w:rPr>
          <w:rFonts w:ascii="Consolas" w:hAnsi="Consolas" w:cs="Consolas"/>
          <w:color w:val="A31515"/>
          <w:sz w:val="19"/>
          <w:szCs w:val="19"/>
        </w:rPr>
        <w:t>"y asis"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>// Axis goes up from point (ymax-yoffset) = 500, to ylength = 100</w:t>
      </w:r>
    </w:p>
    <w:p w14:paraId="4971A2EC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win.attach(x_axis);</w:t>
      </w:r>
    </w:p>
    <w:p w14:paraId="278422D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win.attach(y_axis);</w:t>
      </w:r>
    </w:p>
    <w:p w14:paraId="13383F56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E27B7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&gt; vals = { 9.2, 4,3,1,7,5 };</w:t>
      </w:r>
    </w:p>
    <w:p w14:paraId="5EA6768A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Bar_chart</w:t>
      </w:r>
      <w:r>
        <w:rPr>
          <w:rFonts w:ascii="Consolas" w:hAnsi="Consolas" w:cs="Consolas"/>
          <w:color w:val="000000"/>
          <w:sz w:val="19"/>
          <w:szCs w:val="19"/>
        </w:rPr>
        <w:t xml:space="preserve"> bar_ch(vals,orig,xscale,xscale,yscale);</w:t>
      </w:r>
    </w:p>
    <w:p w14:paraId="331E79E7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win.attach(bar_ch);</w:t>
      </w:r>
    </w:p>
    <w:p w14:paraId="333770BB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win.wait_for_button();</w:t>
      </w:r>
    </w:p>
    <w:p w14:paraId="70EC794B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F61766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EC864A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45E87D61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31ECA6F" w14:textId="77777777" w:rsidR="001E4767" w:rsidRDefault="001E4767" w:rsidP="001E476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48AFC8" w14:textId="77777777" w:rsidR="001E4767" w:rsidRDefault="001E4767" w:rsidP="001E4767">
      <w:pPr>
        <w:rPr>
          <w:rFonts w:ascii="Consolas" w:hAnsi="Consolas" w:cs="Consolas"/>
          <w:color w:val="000000"/>
          <w:sz w:val="19"/>
          <w:szCs w:val="19"/>
        </w:rPr>
      </w:pPr>
    </w:p>
    <w:p w14:paraId="328C72FC" w14:textId="77777777" w:rsidR="001E4767" w:rsidRDefault="001E4767" w:rsidP="001E4767">
      <w:pPr>
        <w:rPr>
          <w:rFonts w:ascii="Consolas" w:hAnsi="Consolas" w:cs="Consolas"/>
          <w:color w:val="000000"/>
          <w:sz w:val="19"/>
          <w:szCs w:val="19"/>
        </w:rPr>
      </w:pPr>
      <w:r>
        <w:rPr>
          <w:b/>
          <w:bCs/>
          <w:sz w:val="32"/>
          <w:szCs w:val="32"/>
        </w:rPr>
        <w:t>main()</w:t>
      </w:r>
    </w:p>
    <w:p w14:paraId="51240A88" w14:textId="77777777" w:rsidR="001E4767" w:rsidRDefault="001E4767" w:rsidP="001E4767">
      <w:pPr>
        <w:rPr>
          <w:rFonts w:ascii="Consolas" w:hAnsi="Consolas" w:cs="Consolas"/>
          <w:color w:val="000000"/>
          <w:sz w:val="19"/>
          <w:szCs w:val="19"/>
        </w:rPr>
      </w:pPr>
    </w:p>
    <w:p w14:paraId="6EB4ED3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</w:t>
      </w:r>
    </w:p>
    <w:p w14:paraId="2DFCD00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6C4E12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chcp1250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9FD60E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687AE39E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try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D7B079A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H15::homework();</w:t>
      </w:r>
    </w:p>
    <w:p w14:paraId="03DF8BAC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1FDE81A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BE0422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38B192A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Ex15::exercises();</w:t>
      </w:r>
    </w:p>
    <w:p w14:paraId="0F52CAC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Ex14::cwiczenia();</w:t>
      </w:r>
    </w:p>
    <w:p w14:paraId="763A3F82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Ex13::cwiczenia();</w:t>
      </w:r>
    </w:p>
    <w:p w14:paraId="33A34ACC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Ex12::cwiczenia();</w:t>
      </w:r>
    </w:p>
    <w:p w14:paraId="1A795598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D567C2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FA5885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*/</w:t>
      </w:r>
    </w:p>
    <w:p w14:paraId="13228E08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AF86B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BD03B6C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E84A4BA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2B91AF"/>
          <w:sz w:val="19"/>
          <w:szCs w:val="19"/>
        </w:rPr>
        <w:t>exception</w:t>
      </w:r>
      <w:r>
        <w:rPr>
          <w:rFonts w:ascii="Consolas" w:hAnsi="Consolas" w:cs="Consolas"/>
          <w:color w:val="000000"/>
          <w:sz w:val="19"/>
          <w:szCs w:val="19"/>
        </w:rPr>
        <w:t>&amp; e) {</w:t>
      </w:r>
    </w:p>
    <w:p w14:paraId="41B07592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err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xception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.what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299B4193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eep_window_open();</w:t>
      </w:r>
    </w:p>
    <w:p w14:paraId="442F6E95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B21D39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...) {</w:t>
      </w:r>
    </w:p>
    <w:p w14:paraId="4E17FE68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err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xceptio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987A870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eep_window_open();</w:t>
      </w:r>
    </w:p>
    <w:p w14:paraId="34557D32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EB0BCF5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4DDC04" w14:textId="77777777" w:rsidR="001E4767" w:rsidRDefault="001E4767" w:rsidP="001E47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5EFE7D90" w14:textId="77777777" w:rsidR="001E4767" w:rsidRPr="00D97591" w:rsidRDefault="001E4767" w:rsidP="001E4767">
      <w:pPr>
        <w:rPr>
          <w:b/>
          <w:bCs/>
          <w:sz w:val="32"/>
          <w:szCs w:val="32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7F56C32" w14:textId="77777777" w:rsidR="004C39FD" w:rsidRDefault="004C39FD">
      <w:bookmarkStart w:id="0" w:name="_GoBack"/>
      <w:bookmarkEnd w:id="0"/>
    </w:p>
    <w:sectPr w:rsidR="004C39F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sjS0NLe0MLSwMDNX0lEKTi0uzszPAykwrAUAsv8AwywAAAA="/>
  </w:docVars>
  <w:rsids>
    <w:rsidRoot w:val="00446EB3"/>
    <w:rsid w:val="001E4767"/>
    <w:rsid w:val="00446EB3"/>
    <w:rsid w:val="004C3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1737067-D171-4632-9F5D-850B74431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1E4767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9</Words>
  <Characters>3054</Characters>
  <Application>Microsoft Office Word</Application>
  <DocSecurity>0</DocSecurity>
  <Lines>25</Lines>
  <Paragraphs>7</Paragraphs>
  <ScaleCrop>false</ScaleCrop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arek, Wiktor D.</dc:creator>
  <cp:keywords/>
  <dc:description/>
  <cp:lastModifiedBy>Bednarek, Wiktor D.</cp:lastModifiedBy>
  <cp:revision>2</cp:revision>
  <dcterms:created xsi:type="dcterms:W3CDTF">2019-09-27T03:39:00Z</dcterms:created>
  <dcterms:modified xsi:type="dcterms:W3CDTF">2019-09-27T03:40:00Z</dcterms:modified>
</cp:coreProperties>
</file>